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2534B1" w14:textId="77777777" w:rsidR="0047702B" w:rsidRDefault="0047702B"/>
    <w:p w14:paraId="39051033" w14:textId="34754761" w:rsidR="0047702B" w:rsidRPr="0047702B" w:rsidRDefault="0047702B">
      <w:pPr>
        <w:rPr>
          <w:sz w:val="28"/>
          <w:szCs w:val="28"/>
        </w:rPr>
      </w:pPr>
      <w:r w:rsidRPr="0047702B">
        <w:rPr>
          <w:sz w:val="28"/>
          <w:szCs w:val="28"/>
        </w:rPr>
        <w:t>EWOE will announce a date on when you can apply.</w:t>
      </w:r>
    </w:p>
    <w:p w14:paraId="4268701F" w14:textId="3E78E35B" w:rsidR="0047702B" w:rsidRPr="0047702B" w:rsidRDefault="0047702B">
      <w:pPr>
        <w:rPr>
          <w:sz w:val="28"/>
          <w:szCs w:val="28"/>
        </w:rPr>
      </w:pPr>
      <w:r w:rsidRPr="0047702B">
        <w:rPr>
          <w:sz w:val="28"/>
          <w:szCs w:val="28"/>
        </w:rPr>
        <w:t>Thanks!</w:t>
      </w:r>
    </w:p>
    <w:p w14:paraId="0D557D9B" w14:textId="0F99DA95" w:rsidR="0047702B" w:rsidRPr="0047702B" w:rsidRDefault="0047702B">
      <w:pPr>
        <w:rPr>
          <w:sz w:val="28"/>
          <w:szCs w:val="28"/>
        </w:rPr>
      </w:pPr>
      <w:r w:rsidRPr="0047702B">
        <w:rPr>
          <w:sz w:val="28"/>
          <w:szCs w:val="28"/>
        </w:rPr>
        <w:t>Elite Women of Excellence</w:t>
      </w:r>
    </w:p>
    <w:sectPr w:rsidR="0047702B" w:rsidRPr="0047702B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3976D2" w14:textId="77777777" w:rsidR="00F75043" w:rsidRDefault="00F75043" w:rsidP="0047702B">
      <w:pPr>
        <w:spacing w:after="0" w:line="240" w:lineRule="auto"/>
      </w:pPr>
      <w:r>
        <w:separator/>
      </w:r>
    </w:p>
  </w:endnote>
  <w:endnote w:type="continuationSeparator" w:id="0">
    <w:p w14:paraId="28A31A9B" w14:textId="77777777" w:rsidR="00F75043" w:rsidRDefault="00F75043" w:rsidP="004770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D27A14" w14:textId="77777777" w:rsidR="00F75043" w:rsidRDefault="00F75043" w:rsidP="0047702B">
      <w:pPr>
        <w:spacing w:after="0" w:line="240" w:lineRule="auto"/>
      </w:pPr>
      <w:r>
        <w:separator/>
      </w:r>
    </w:p>
  </w:footnote>
  <w:footnote w:type="continuationSeparator" w:id="0">
    <w:p w14:paraId="60AC7654" w14:textId="77777777" w:rsidR="00F75043" w:rsidRDefault="00F75043" w:rsidP="004770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CA973" w14:textId="2FECDC61" w:rsidR="0047702B" w:rsidRDefault="0047702B">
    <w:pPr>
      <w:pStyle w:val="Header"/>
    </w:pPr>
    <w:r>
      <w:rPr>
        <w:noProof/>
      </w:rPr>
      <w:drawing>
        <wp:inline distT="0" distB="0" distL="0" distR="0" wp14:anchorId="2CCF4902" wp14:editId="5200C523">
          <wp:extent cx="3511600" cy="1292464"/>
          <wp:effectExtent l="0" t="0" r="0" b="0"/>
          <wp:docPr id="792005290" name="Picture 1" descr="A purple and green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92005290" name="Picture 1" descr="A purple and green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11600" cy="129246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1MDcwsbQwszQysjRV0lEKTi0uzszPAykwrAUAAo5/OywAAAA="/>
  </w:docVars>
  <w:rsids>
    <w:rsidRoot w:val="0047702B"/>
    <w:rsid w:val="001E621A"/>
    <w:rsid w:val="003008A8"/>
    <w:rsid w:val="0047702B"/>
    <w:rsid w:val="00F248DA"/>
    <w:rsid w:val="00F75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41818F"/>
  <w15:chartTrackingRefBased/>
  <w15:docId w15:val="{E271C9D9-E8A0-4082-85E8-42534D48D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7702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7702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7702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7702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7702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7702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7702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7702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7702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7702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7702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7702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7702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7702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7702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7702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7702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7702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7702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702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7702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7702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7702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702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7702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7702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702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702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7702B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4770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702B"/>
  </w:style>
  <w:style w:type="paragraph" w:styleId="Footer">
    <w:name w:val="footer"/>
    <w:basedOn w:val="Normal"/>
    <w:link w:val="FooterChar"/>
    <w:uiPriority w:val="99"/>
    <w:unhideWhenUsed/>
    <w:rsid w:val="004770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70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5</Words>
  <Characters>68</Characters>
  <Application>Microsoft Office Word</Application>
  <DocSecurity>0</DocSecurity>
  <Lines>4</Lines>
  <Paragraphs>3</Paragraphs>
  <ScaleCrop>false</ScaleCrop>
  <Company/>
  <LinksUpToDate>false</LinksUpToDate>
  <CharactersWithSpaces>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Smith</dc:creator>
  <cp:keywords/>
  <dc:description/>
  <cp:lastModifiedBy>Lisa Smith</cp:lastModifiedBy>
  <cp:revision>1</cp:revision>
  <dcterms:created xsi:type="dcterms:W3CDTF">2024-01-23T18:10:00Z</dcterms:created>
  <dcterms:modified xsi:type="dcterms:W3CDTF">2024-01-23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009ed67-baf1-4988-9957-ab948fa7c50a</vt:lpwstr>
  </property>
</Properties>
</file>